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3.png" ContentType="image/png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deterministic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[1] "These plots show the convergence of various outcomes as more patients are added to generate the running mean.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Diagnostics%20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ETRA vs. PROPH inc. QALYs | ETRA vs. PROPH inc. Costs |</w:t>
      </w:r>
      <w:r>
        <w:br/>
      </w:r>
      <w:r>
        <w:rPr>
          <w:rStyle w:val="VerbatimChar"/>
        </w:rPr>
        <w:t xml:space="preserve">## |:-------------------------:|:-------------------------: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Diagnostics of convergence of running incremental outcomes over all patients in simulation.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ETRA vs. PROPH inc. NMB |</w:t>
      </w:r>
      <w:r>
        <w:br/>
      </w:r>
      <w:r>
        <w:rPr>
          <w:rStyle w:val="VerbatimChar"/>
        </w:rPr>
        <w:t xml:space="preserve">## |:-----------------------: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</w:p>
    <w:p>
      <w:pPr>
        <w:pStyle w:val="SourceCode"/>
      </w:pPr>
      <w:r>
        <w:rPr>
          <w:rStyle w:val="VerbatimChar"/>
        </w:rPr>
        <w:t xml:space="preserve">## [1] "We used intervals of 1000 patients, and checked whether the running mean of the incremental outcomes change by more than 1%."</w:t>
      </w:r>
    </w:p>
    <w:p>
      <w:pPr>
        <w:pStyle w:val="SourceCode"/>
      </w:pPr>
      <w:r>
        <w:rPr>
          <w:rStyle w:val="VerbatimChar"/>
        </w:rPr>
        <w:t xml:space="preserve">## [1] "A 0 means that we have reached a stable value, i.e. we have achieved convergence and have a sufficient sample size, using this interval and this percentage change as a measure of sufficient stability."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 LYs   | QALYs  |  Costs   | NMB | ICER |</w:t>
      </w:r>
      <w:r>
        <w:br/>
      </w:r>
      <w:r>
        <w:rPr>
          <w:rStyle w:val="VerbatimChar"/>
        </w:rPr>
        <w:t xml:space="preserve">## |:------------:|:------:|:------:|:--------:|:---:|:----:|</w:t>
      </w:r>
      <w:r>
        <w:br/>
      </w:r>
      <w:r>
        <w:rPr>
          <w:rStyle w:val="VerbatimChar"/>
        </w:rPr>
        <w:t xml:space="preserve">## | ETRANACOGENE |  34.4  | 28.34  | 9211920  |  0  |  0   |</w:t>
      </w:r>
      <w:r>
        <w:br/>
      </w:r>
      <w:r>
        <w:rPr>
          <w:rStyle w:val="VerbatimChar"/>
        </w:rPr>
        <w:t xml:space="preserve">## | Prophylaxis  | 33.56  | 27.36  | 10838802 |  0  |  0   |</w:t>
      </w:r>
      <w:r>
        <w:br/>
      </w:r>
      <w:r>
        <w:rPr>
          <w:rStyle w:val="VerbatimChar"/>
        </w:rPr>
        <w:t xml:space="preserve">## |  Increment   | 0.8438 | 0.9773 | -1626882 |  0  |  0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undiscounted outcomes between ETRANACOGENE and Prophylax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 LYs   | QALYs  |  Costs   |   NMB    |   ICER   |</w:t>
      </w:r>
      <w:r>
        <w:br/>
      </w:r>
      <w:r>
        <w:rPr>
          <w:rStyle w:val="VerbatimChar"/>
        </w:rPr>
        <w:t xml:space="preserve">## |:------------:|:------:|:------:|:--------:|:--------:|:--------:|</w:t>
      </w:r>
      <w:r>
        <w:br/>
      </w:r>
      <w:r>
        <w:rPr>
          <w:rStyle w:val="VerbatimChar"/>
        </w:rPr>
        <w:t xml:space="preserve">## | ETRANACOGENE | 20.39  | 17.17  | 5223105  | -4364641 |    0     |</w:t>
      </w:r>
      <w:r>
        <w:br/>
      </w:r>
      <w:r>
        <w:rPr>
          <w:rStyle w:val="VerbatimChar"/>
        </w:rPr>
        <w:t xml:space="preserve">## | Prophylaxis  |  19.9  | 16.57  | 6444970  | -5616597 |    0     |</w:t>
      </w:r>
      <w:r>
        <w:br/>
      </w:r>
      <w:r>
        <w:rPr>
          <w:rStyle w:val="VerbatimChar"/>
        </w:rPr>
        <w:t xml:space="preserve">## |  Increment   | 0.4855 | 0.6018 | -1221865 | 1251956  | -2030303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discounted outcomes between ETRANACOGENE and Prophylaxis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Treatment    | ETRANACOGENE | FIX Prophylaxis |</w:t>
      </w:r>
      <w:r>
        <w:br/>
      </w:r>
      <w:r>
        <w:rPr>
          <w:rStyle w:val="VerbatimChar"/>
        </w:rPr>
        <w:t xml:space="preserve">## |:---------------:|:------------:|:---------------:|</w:t>
      </w:r>
      <w:r>
        <w:br/>
      </w:r>
      <w:r>
        <w:rPr>
          <w:rStyle w:val="VerbatimChar"/>
        </w:rPr>
        <w:t xml:space="preserve">## |  ETRANACOGENE   |   1500000    |     7202197     |</w:t>
      </w:r>
      <w:r>
        <w:br/>
      </w:r>
      <w:r>
        <w:rPr>
          <w:rStyle w:val="VerbatimChar"/>
        </w:rPr>
        <w:t xml:space="preserve">## | FIX Prophylaxis |      0       |    10148127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Undiscounted costs broken down by category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FIX for treatment of bleeds | Hospitalization | Surgery |  Total   |</w:t>
      </w:r>
      <w:r>
        <w:br/>
      </w:r>
      <w:r>
        <w:rPr>
          <w:rStyle w:val="VerbatimChar"/>
        </w:rPr>
        <w:t xml:space="preserve">## |:---------------------------:|:---------------:|:-------:|:--------:|</w:t>
      </w:r>
      <w:r>
        <w:br/>
      </w:r>
      <w:r>
        <w:rPr>
          <w:rStyle w:val="VerbatimChar"/>
        </w:rPr>
        <w:t xml:space="preserve">## |           448284            |      61242      |  196.2  | 9211920  |</w:t>
      </w:r>
      <w:r>
        <w:br/>
      </w:r>
      <w:r>
        <w:rPr>
          <w:rStyle w:val="VerbatimChar"/>
        </w:rPr>
        <w:t xml:space="preserve">## |           607092            |      83182      |  400.4  | 10838802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Treatment    | ETRANACOGENE | FIX Prophylaxis |</w:t>
      </w:r>
      <w:r>
        <w:br/>
      </w:r>
      <w:r>
        <w:rPr>
          <w:rStyle w:val="VerbatimChar"/>
        </w:rPr>
        <w:t xml:space="preserve">## |:---------------:|:------------:|:---------------:|</w:t>
      </w:r>
      <w:r>
        <w:br/>
      </w:r>
      <w:r>
        <w:rPr>
          <w:rStyle w:val="VerbatimChar"/>
        </w:rPr>
        <w:t xml:space="preserve">## |  ETRANACOGENE   |   1500000    |     3457338     |</w:t>
      </w:r>
      <w:r>
        <w:br/>
      </w:r>
      <w:r>
        <w:rPr>
          <w:rStyle w:val="VerbatimChar"/>
        </w:rPr>
        <w:t xml:space="preserve">## | FIX Prophylaxis |      0       |     6029393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Discounted costs broken down by category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FIX for treatment of bleeds | Hospitalization | Surgery |  Total  |</w:t>
      </w:r>
      <w:r>
        <w:br/>
      </w:r>
      <w:r>
        <w:rPr>
          <w:rStyle w:val="VerbatimChar"/>
        </w:rPr>
        <w:t xml:space="preserve">## |:---------------------------:|:---------------:|:-------:|:-------:|</w:t>
      </w:r>
      <w:r>
        <w:br/>
      </w:r>
      <w:r>
        <w:rPr>
          <w:rStyle w:val="VerbatimChar"/>
        </w:rPr>
        <w:t xml:space="preserve">## |           233835            |      31840      |  92.39  | 5223105 |</w:t>
      </w:r>
      <w:r>
        <w:br/>
      </w:r>
      <w:r>
        <w:rPr>
          <w:rStyle w:val="VerbatimChar"/>
        </w:rPr>
        <w:t xml:space="preserve">## |           365434            |      49931      |  212.6  | 6444970 |</w:t>
      </w:r>
    </w:p>
    <w:p>
      <w:r>
        <w:br w:type="page"/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Scatter%20Plot%20Patient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727700" cy="42957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Comparison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727700" cy="429577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per%20cycle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27700" cy="42957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sults/deterministic_20230620.14h24m06s_files/figure-docx/Outcomes%20as%20a%20cumulative%20sum-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4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0 (2023-04-21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4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2 captioner_2.2.3 ggrepel_0.9.3 plyr_1.8.8 ggpubr_0.6.0 truncnorm_1.0-9 lookup_1.0 data.table_1.14.8 pander_0.6.5</w:t>
      </w:r>
      <w:r>
        <w:br/>
      </w:r>
      <w:r>
        <w:t xml:space="preserve">[10] RColorBrewer_1.1-3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digest_0.6.31 magrittr_2.0.3 evaluate_0.21 grid_4.3.0 fastmap_1.1.1 backports_1.4.1 purrr_1.0.1</w:t>
      </w:r>
      <w:r>
        <w:br/>
      </w:r>
      <w:r>
        <w:t xml:space="preserve">[12] fansi_1.0.4 scales_1.2.1 abind_1.4-5 cli_3.6.1 rlang_1.1.1 crayon_1.5.2 cowplot_1.1.1 munsell_0.5.0 withr_2.5.0 yaml_2.3.7 tools_4.3.0</w:t>
      </w:r>
      <w:r>
        <w:br/>
      </w:r>
      <w:r>
        <w:t xml:space="preserve">[23] ggsignif_0.6.4 dplyr_1.1.2 colorspace_2.1-0 broom_1.0.5 vctrs_0.6.3 R6_2.5.1 lifecycle_1.0.3 car_3.1-2 pkgconfig_2.0.3 pillar_1.9.0 gtable_0.3.3</w:t>
      </w:r>
      <w:r>
        <w:br/>
      </w:r>
      <w:r>
        <w:t xml:space="preserve">[34] glue_1.6.2 Rcpp_1.0.10 highr_0.10 xfun_0.39 tibble_3.2.1 tidyselect_1.2.0 rstudioapi_0.14 knitr_1.43 farver_2.1.1 htmltools_0.5.5 carData_3.0-5</w:t>
      </w:r>
      <w:r>
        <w:br/>
      </w:r>
      <w:r>
        <w:t xml:space="preserve">[45] labeling_0.4.2 compiler_4.3.0</w:t>
      </w:r>
    </w:p>
    <w:bookmarkEnd w:id="92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deterministic model</dc:title>
  <dc:creator>Niklaus Meier</dc:creator>
  <cp:keywords/>
  <dcterms:created xsi:type="dcterms:W3CDTF">2023-06-20T12:32:04Z</dcterms:created>
  <dcterms:modified xsi:type="dcterms:W3CDTF">2023-06-20T1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 20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